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0dc59e</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0dc59e999a0bc215e5d5e0509a2cf6927bcbba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0dc59e999a0bc215e5d5e0509a2cf6927bcbba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0dc59e999a0bc215e5d5e0509a2cf6927bcbba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0dc59e999a0bc215e5d5e0509a2cf6927bcbba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4:34:59Z</dcterms:created>
  <dcterms:modified xsi:type="dcterms:W3CDTF">2023-01-31T14: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